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BD28DC" w14:textId="77777777" w:rsidR="00B5508B" w:rsidRDefault="00B5508B" w:rsidP="0086696B">
      <w:pPr>
        <w:ind w:left="720"/>
        <w:jc w:val="center"/>
      </w:pPr>
      <w:r>
        <w:t xml:space="preserve">University </w:t>
      </w:r>
      <w:r w:rsidRPr="00B5508B">
        <w:rPr>
          <w:i/>
        </w:rPr>
        <w:t>of</w:t>
      </w:r>
      <w:r>
        <w:t xml:space="preserve"> North Florida</w:t>
      </w:r>
      <w:r w:rsidR="00614CB4">
        <w:t xml:space="preserve"> </w:t>
      </w:r>
    </w:p>
    <w:p w14:paraId="3AD56BF8" w14:textId="77777777" w:rsidR="00614CB4" w:rsidRDefault="00021E6F" w:rsidP="0086696B">
      <w:pPr>
        <w:ind w:left="720"/>
        <w:jc w:val="center"/>
      </w:pPr>
      <w:r>
        <w:t xml:space="preserve">Doctor of </w:t>
      </w:r>
      <w:r w:rsidR="00614CB4">
        <w:t>Physical Therapy Program</w:t>
      </w:r>
    </w:p>
    <w:p w14:paraId="289BEBA0" w14:textId="77777777" w:rsidR="00541558" w:rsidRPr="00B5508B" w:rsidRDefault="00614CB4" w:rsidP="00B5508B">
      <w:pPr>
        <w:pStyle w:val="Heading1"/>
        <w:rPr>
          <w:b w:val="0"/>
        </w:rPr>
      </w:pPr>
      <w:r w:rsidRPr="00B5508B">
        <w:rPr>
          <w:b w:val="0"/>
        </w:rPr>
        <w:t>Requirements for Clinical Education</w:t>
      </w:r>
    </w:p>
    <w:p w14:paraId="179F4676" w14:textId="77777777" w:rsidR="00B064A0" w:rsidRDefault="00B064A0" w:rsidP="00B064A0">
      <w:pPr>
        <w:jc w:val="center"/>
        <w:rPr>
          <w:b/>
          <w:bCs/>
          <w:sz w:val="28"/>
          <w:szCs w:val="28"/>
        </w:rPr>
      </w:pPr>
    </w:p>
    <w:p w14:paraId="2814B9CB" w14:textId="7C27A2D9" w:rsidR="001F32D0" w:rsidRPr="00B26D12" w:rsidRDefault="00B064A0" w:rsidP="00B26D12">
      <w:pPr>
        <w:pStyle w:val="Heading2"/>
      </w:pPr>
      <w:r w:rsidRPr="00B26D12">
        <w:t>To Be Completed Prior to Arrival on Campus</w:t>
      </w:r>
    </w:p>
    <w:tbl>
      <w:tblPr>
        <w:tblStyle w:val="TableGrid"/>
        <w:tblpPr w:leftFromText="180" w:rightFromText="180" w:vertAnchor="text" w:horzAnchor="margin" w:tblpY="71"/>
        <w:tblW w:w="10885" w:type="dxa"/>
        <w:tblLook w:val="04A0" w:firstRow="1" w:lastRow="0" w:firstColumn="1" w:lastColumn="0" w:noHBand="0" w:noVBand="1"/>
      </w:tblPr>
      <w:tblGrid>
        <w:gridCol w:w="1795"/>
        <w:gridCol w:w="5970"/>
        <w:gridCol w:w="1753"/>
        <w:gridCol w:w="1367"/>
      </w:tblGrid>
      <w:tr w:rsidR="00086B0D" w14:paraId="2D664E9C" w14:textId="77777777" w:rsidTr="007D6E8B">
        <w:trPr>
          <w:cantSplit/>
          <w:tblHeader/>
        </w:trPr>
        <w:tc>
          <w:tcPr>
            <w:tcW w:w="1795" w:type="dxa"/>
          </w:tcPr>
          <w:p w14:paraId="6138BE5B" w14:textId="77777777" w:rsidR="00086B0D" w:rsidRPr="00582533" w:rsidRDefault="00086B0D" w:rsidP="00582533">
            <w:pPr>
              <w:jc w:val="center"/>
              <w:rPr>
                <w:b/>
                <w:bCs/>
                <w:i/>
                <w:iCs/>
              </w:rPr>
            </w:pPr>
          </w:p>
          <w:p w14:paraId="58EB8991" w14:textId="77777777" w:rsidR="00086B0D" w:rsidRPr="00582533" w:rsidRDefault="00086B0D" w:rsidP="00582533">
            <w:pPr>
              <w:jc w:val="center"/>
              <w:rPr>
                <w:b/>
                <w:bCs/>
                <w:i/>
                <w:iCs/>
              </w:rPr>
            </w:pPr>
            <w:r w:rsidRPr="00582533">
              <w:rPr>
                <w:b/>
                <w:bCs/>
                <w:i/>
                <w:iCs/>
              </w:rPr>
              <w:t>Requirement</w:t>
            </w:r>
          </w:p>
        </w:tc>
        <w:tc>
          <w:tcPr>
            <w:tcW w:w="5970" w:type="dxa"/>
          </w:tcPr>
          <w:p w14:paraId="5F0957B7" w14:textId="77777777" w:rsidR="00086B0D" w:rsidRPr="00582533" w:rsidRDefault="00086B0D" w:rsidP="00582533">
            <w:pPr>
              <w:jc w:val="center"/>
              <w:rPr>
                <w:b/>
                <w:bCs/>
                <w:i/>
                <w:iCs/>
              </w:rPr>
            </w:pPr>
          </w:p>
          <w:p w14:paraId="0476F1BC" w14:textId="77777777" w:rsidR="00086B0D" w:rsidRPr="00582533" w:rsidRDefault="00086B0D" w:rsidP="00582533">
            <w:pPr>
              <w:jc w:val="center"/>
              <w:rPr>
                <w:b/>
                <w:bCs/>
                <w:i/>
                <w:iCs/>
              </w:rPr>
            </w:pPr>
            <w:r w:rsidRPr="00582533">
              <w:rPr>
                <w:b/>
                <w:bCs/>
                <w:i/>
                <w:iCs/>
              </w:rPr>
              <w:t>Appropriate Documentation</w:t>
            </w:r>
          </w:p>
        </w:tc>
        <w:tc>
          <w:tcPr>
            <w:tcW w:w="1753" w:type="dxa"/>
          </w:tcPr>
          <w:p w14:paraId="62245C23" w14:textId="77777777" w:rsidR="00086B0D" w:rsidRPr="00582533" w:rsidRDefault="00086B0D" w:rsidP="00582533">
            <w:pPr>
              <w:jc w:val="center"/>
              <w:rPr>
                <w:b/>
                <w:bCs/>
                <w:i/>
                <w:iCs/>
              </w:rPr>
            </w:pPr>
            <w:r w:rsidRPr="00582533">
              <w:rPr>
                <w:b/>
                <w:bCs/>
                <w:i/>
                <w:iCs/>
              </w:rPr>
              <w:t>Updates Needed</w:t>
            </w:r>
          </w:p>
        </w:tc>
        <w:tc>
          <w:tcPr>
            <w:tcW w:w="1367" w:type="dxa"/>
          </w:tcPr>
          <w:p w14:paraId="27EF9650" w14:textId="77777777" w:rsidR="00086B0D" w:rsidRPr="00582533" w:rsidRDefault="00086B0D" w:rsidP="00582533">
            <w:pPr>
              <w:jc w:val="center"/>
              <w:rPr>
                <w:b/>
                <w:bCs/>
                <w:i/>
                <w:iCs/>
              </w:rPr>
            </w:pPr>
            <w:r w:rsidRPr="00582533">
              <w:rPr>
                <w:b/>
                <w:bCs/>
                <w:i/>
                <w:iCs/>
              </w:rPr>
              <w:t>Date Completed</w:t>
            </w:r>
          </w:p>
        </w:tc>
      </w:tr>
      <w:tr w:rsidR="00086B0D" w14:paraId="25E63EB9" w14:textId="77777777" w:rsidTr="00B064A0">
        <w:tc>
          <w:tcPr>
            <w:tcW w:w="1795" w:type="dxa"/>
          </w:tcPr>
          <w:p w14:paraId="48E27E74" w14:textId="77777777" w:rsidR="00086B0D" w:rsidRDefault="00086B0D" w:rsidP="0016218F">
            <w:pPr>
              <w:jc w:val="center"/>
              <w:rPr>
                <w:b/>
              </w:rPr>
            </w:pPr>
            <w:r w:rsidRPr="00336775">
              <w:rPr>
                <w:sz w:val="22"/>
                <w:szCs w:val="22"/>
              </w:rPr>
              <w:t>Varicella Immunity</w:t>
            </w:r>
          </w:p>
        </w:tc>
        <w:tc>
          <w:tcPr>
            <w:tcW w:w="5970" w:type="dxa"/>
          </w:tcPr>
          <w:p w14:paraId="497EB504" w14:textId="77777777" w:rsidR="00086B0D" w:rsidRDefault="00086B0D" w:rsidP="00086B0D">
            <w:pPr>
              <w:rPr>
                <w:rStyle w:val="Hyperlink"/>
                <w:sz w:val="22"/>
                <w:szCs w:val="22"/>
              </w:rPr>
            </w:pPr>
            <w:r>
              <w:rPr>
                <w:b/>
              </w:rPr>
              <w:t xml:space="preserve">Titer - </w:t>
            </w:r>
            <w:r w:rsidRPr="00336775">
              <w:rPr>
                <w:sz w:val="22"/>
                <w:szCs w:val="22"/>
              </w:rPr>
              <w:t>Lab Report from Healthcare Provider</w:t>
            </w:r>
            <w:r w:rsidR="00D15614">
              <w:rPr>
                <w:sz w:val="22"/>
                <w:szCs w:val="22"/>
              </w:rPr>
              <w:t xml:space="preserve"> Uploaded to </w:t>
            </w:r>
            <w:hyperlink r:id="rId6" w:history="1">
              <w:r w:rsidR="004510D8" w:rsidRPr="00963724">
                <w:rPr>
                  <w:rStyle w:val="Hyperlink"/>
                  <w:sz w:val="22"/>
                  <w:szCs w:val="22"/>
                </w:rPr>
                <w:t>www.castlebranch.com</w:t>
              </w:r>
            </w:hyperlink>
          </w:p>
          <w:p w14:paraId="341A026E" w14:textId="77E7FFF8" w:rsidR="00B23986" w:rsidRPr="00B23986" w:rsidRDefault="00B23986" w:rsidP="00086B0D">
            <w:pPr>
              <w:rPr>
                <w:bCs/>
                <w:i/>
                <w:iCs/>
                <w:sz w:val="20"/>
              </w:rPr>
            </w:pPr>
            <w:r w:rsidRPr="00B23986">
              <w:rPr>
                <w:bCs/>
                <w:i/>
                <w:iCs/>
                <w:sz w:val="20"/>
              </w:rPr>
              <w:t xml:space="preserve">Note: If negative </w:t>
            </w:r>
            <w:r w:rsidR="0000511E">
              <w:rPr>
                <w:bCs/>
                <w:i/>
                <w:iCs/>
                <w:sz w:val="20"/>
              </w:rPr>
              <w:t>must</w:t>
            </w:r>
            <w:r w:rsidR="001C1DF2">
              <w:rPr>
                <w:bCs/>
                <w:i/>
                <w:iCs/>
                <w:sz w:val="20"/>
              </w:rPr>
              <w:t xml:space="preserve"> repeat series,</w:t>
            </w:r>
            <w:r w:rsidR="0000511E">
              <w:rPr>
                <w:bCs/>
                <w:i/>
                <w:iCs/>
                <w:sz w:val="20"/>
              </w:rPr>
              <w:t xml:space="preserve"> </w:t>
            </w:r>
            <w:r w:rsidR="001C1DF2">
              <w:rPr>
                <w:bCs/>
                <w:i/>
                <w:iCs/>
                <w:sz w:val="20"/>
              </w:rPr>
              <w:t>can</w:t>
            </w:r>
            <w:r w:rsidRPr="00B23986">
              <w:rPr>
                <w:bCs/>
                <w:i/>
                <w:iCs/>
                <w:sz w:val="20"/>
              </w:rPr>
              <w:t xml:space="preserve"> take 8 months to complete</w:t>
            </w:r>
          </w:p>
        </w:tc>
        <w:tc>
          <w:tcPr>
            <w:tcW w:w="1753" w:type="dxa"/>
          </w:tcPr>
          <w:p w14:paraId="64DC0B14" w14:textId="77777777" w:rsidR="00086B0D" w:rsidRDefault="00086B0D" w:rsidP="00086B0D">
            <w:pPr>
              <w:rPr>
                <w:b/>
              </w:rPr>
            </w:pPr>
            <w:r w:rsidRPr="00336775">
              <w:rPr>
                <w:sz w:val="22"/>
                <w:szCs w:val="22"/>
              </w:rPr>
              <w:t>One-time documentation</w:t>
            </w:r>
          </w:p>
        </w:tc>
        <w:tc>
          <w:tcPr>
            <w:tcW w:w="1367" w:type="dxa"/>
          </w:tcPr>
          <w:p w14:paraId="68A1E54A" w14:textId="77777777" w:rsidR="00086B0D" w:rsidRDefault="00086B0D" w:rsidP="00086B0D">
            <w:pPr>
              <w:rPr>
                <w:b/>
              </w:rPr>
            </w:pPr>
          </w:p>
        </w:tc>
      </w:tr>
      <w:tr w:rsidR="00086B0D" w14:paraId="4B850DF0" w14:textId="77777777" w:rsidTr="00B064A0">
        <w:tc>
          <w:tcPr>
            <w:tcW w:w="1795" w:type="dxa"/>
          </w:tcPr>
          <w:p w14:paraId="0D00F5D5" w14:textId="77777777" w:rsidR="00086B0D" w:rsidRDefault="00086B0D" w:rsidP="0016218F">
            <w:pPr>
              <w:jc w:val="center"/>
              <w:rPr>
                <w:b/>
              </w:rPr>
            </w:pPr>
            <w:r w:rsidRPr="00336775">
              <w:rPr>
                <w:sz w:val="22"/>
                <w:szCs w:val="22"/>
              </w:rPr>
              <w:t>Hepatitis B Antibody</w:t>
            </w:r>
          </w:p>
        </w:tc>
        <w:tc>
          <w:tcPr>
            <w:tcW w:w="5970" w:type="dxa"/>
          </w:tcPr>
          <w:p w14:paraId="50C086CC" w14:textId="77777777" w:rsidR="00086B0D" w:rsidRDefault="00086B0D" w:rsidP="15296B89">
            <w:pPr>
              <w:rPr>
                <w:rStyle w:val="Hyperlink"/>
                <w:sz w:val="22"/>
                <w:szCs w:val="22"/>
              </w:rPr>
            </w:pPr>
            <w:r w:rsidRPr="15296B89">
              <w:rPr>
                <w:b/>
                <w:bCs/>
              </w:rPr>
              <w:t xml:space="preserve">Titer - </w:t>
            </w:r>
            <w:r w:rsidRPr="15296B89">
              <w:rPr>
                <w:sz w:val="22"/>
                <w:szCs w:val="22"/>
              </w:rPr>
              <w:t xml:space="preserve">Lab Report from Healthcare </w:t>
            </w:r>
            <w:bookmarkStart w:id="0" w:name="_Int_QG1Lwy0n"/>
            <w:proofErr w:type="gramStart"/>
            <w:r w:rsidRPr="15296B89">
              <w:rPr>
                <w:sz w:val="22"/>
                <w:szCs w:val="22"/>
              </w:rPr>
              <w:t>Provider</w:t>
            </w:r>
            <w:r w:rsidR="004510D8" w:rsidRPr="15296B89">
              <w:rPr>
                <w:sz w:val="22"/>
                <w:szCs w:val="22"/>
              </w:rPr>
              <w:t xml:space="preserve">  Uploaded</w:t>
            </w:r>
            <w:bookmarkEnd w:id="0"/>
            <w:proofErr w:type="gramEnd"/>
            <w:r w:rsidR="004510D8" w:rsidRPr="15296B89">
              <w:rPr>
                <w:sz w:val="22"/>
                <w:szCs w:val="22"/>
              </w:rPr>
              <w:t xml:space="preserve"> to </w:t>
            </w:r>
            <w:hyperlink r:id="rId7">
              <w:r w:rsidR="004510D8" w:rsidRPr="15296B89">
                <w:rPr>
                  <w:rStyle w:val="Hyperlink"/>
                  <w:sz w:val="22"/>
                  <w:szCs w:val="22"/>
                </w:rPr>
                <w:t>www.castlebranch.com</w:t>
              </w:r>
            </w:hyperlink>
          </w:p>
          <w:p w14:paraId="78E3AFD0" w14:textId="7A9EDDC2" w:rsidR="00B23986" w:rsidRDefault="00B23986" w:rsidP="15296B89">
            <w:pPr>
              <w:rPr>
                <w:b/>
                <w:bCs/>
              </w:rPr>
            </w:pPr>
            <w:r w:rsidRPr="00B23986">
              <w:rPr>
                <w:bCs/>
                <w:i/>
                <w:iCs/>
                <w:sz w:val="20"/>
              </w:rPr>
              <w:t xml:space="preserve">Note: If negative </w:t>
            </w:r>
            <w:r w:rsidR="001C1DF2">
              <w:rPr>
                <w:bCs/>
                <w:i/>
                <w:iCs/>
                <w:sz w:val="20"/>
              </w:rPr>
              <w:t>must repeat series, can</w:t>
            </w:r>
            <w:r w:rsidRPr="00B23986">
              <w:rPr>
                <w:bCs/>
                <w:i/>
                <w:iCs/>
                <w:sz w:val="20"/>
              </w:rPr>
              <w:t xml:space="preserve"> take 8 months to complete</w:t>
            </w:r>
          </w:p>
        </w:tc>
        <w:tc>
          <w:tcPr>
            <w:tcW w:w="1753" w:type="dxa"/>
          </w:tcPr>
          <w:p w14:paraId="51DCAAAF" w14:textId="77777777" w:rsidR="00086B0D" w:rsidRDefault="00086B0D" w:rsidP="00086B0D">
            <w:pPr>
              <w:rPr>
                <w:b/>
              </w:rPr>
            </w:pPr>
            <w:r w:rsidRPr="00336775">
              <w:rPr>
                <w:sz w:val="22"/>
                <w:szCs w:val="22"/>
              </w:rPr>
              <w:t>One-time documentation</w:t>
            </w:r>
          </w:p>
        </w:tc>
        <w:tc>
          <w:tcPr>
            <w:tcW w:w="1367" w:type="dxa"/>
          </w:tcPr>
          <w:p w14:paraId="198CD99D" w14:textId="77777777" w:rsidR="00086B0D" w:rsidRDefault="00086B0D" w:rsidP="00086B0D">
            <w:pPr>
              <w:rPr>
                <w:b/>
              </w:rPr>
            </w:pPr>
          </w:p>
        </w:tc>
      </w:tr>
      <w:tr w:rsidR="00086B0D" w14:paraId="5C98E831" w14:textId="77777777" w:rsidTr="00B064A0">
        <w:tc>
          <w:tcPr>
            <w:tcW w:w="1795" w:type="dxa"/>
          </w:tcPr>
          <w:p w14:paraId="4A7488FA" w14:textId="375F47C8" w:rsidR="00086B0D" w:rsidRDefault="00086B0D" w:rsidP="0016218F">
            <w:pPr>
              <w:jc w:val="center"/>
              <w:rPr>
                <w:b/>
              </w:rPr>
            </w:pPr>
            <w:r w:rsidRPr="00336775">
              <w:rPr>
                <w:sz w:val="22"/>
                <w:szCs w:val="22"/>
              </w:rPr>
              <w:t>MMR (Measles, Mumps, Rubella)</w:t>
            </w:r>
          </w:p>
        </w:tc>
        <w:tc>
          <w:tcPr>
            <w:tcW w:w="5970" w:type="dxa"/>
          </w:tcPr>
          <w:p w14:paraId="73B7C206" w14:textId="1991B7CA" w:rsidR="004510D8" w:rsidRPr="004510D8" w:rsidRDefault="00086B0D" w:rsidP="00086B0D">
            <w:pPr>
              <w:rPr>
                <w:sz w:val="22"/>
                <w:szCs w:val="22"/>
              </w:rPr>
            </w:pPr>
            <w:r w:rsidRPr="1EF65AE5">
              <w:rPr>
                <w:sz w:val="22"/>
                <w:szCs w:val="22"/>
              </w:rPr>
              <w:t>Documentation from Healthcare Provider</w:t>
            </w:r>
            <w:r w:rsidR="002E1928" w:rsidRPr="1EF65AE5">
              <w:rPr>
                <w:sz w:val="22"/>
                <w:szCs w:val="22"/>
              </w:rPr>
              <w:t xml:space="preserve"> or Titer</w:t>
            </w:r>
            <w:r w:rsidR="00677687" w:rsidRPr="1EF65AE5">
              <w:rPr>
                <w:sz w:val="22"/>
                <w:szCs w:val="22"/>
              </w:rPr>
              <w:t xml:space="preserve">. </w:t>
            </w:r>
            <w:r w:rsidR="004510D8" w:rsidRPr="1EF65AE5">
              <w:rPr>
                <w:sz w:val="22"/>
                <w:szCs w:val="22"/>
              </w:rPr>
              <w:t xml:space="preserve">Uploaded to </w:t>
            </w:r>
            <w:hyperlink r:id="rId8">
              <w:r w:rsidR="004510D8" w:rsidRPr="1EF65AE5">
                <w:rPr>
                  <w:rStyle w:val="Hyperlink"/>
                  <w:sz w:val="22"/>
                  <w:szCs w:val="22"/>
                </w:rPr>
                <w:t>www.castlebranch.com</w:t>
              </w:r>
            </w:hyperlink>
          </w:p>
        </w:tc>
        <w:tc>
          <w:tcPr>
            <w:tcW w:w="1753" w:type="dxa"/>
          </w:tcPr>
          <w:p w14:paraId="6B9B4CE6" w14:textId="77777777" w:rsidR="00086B0D" w:rsidRDefault="00086B0D" w:rsidP="00086B0D">
            <w:pPr>
              <w:rPr>
                <w:b/>
              </w:rPr>
            </w:pPr>
            <w:r w:rsidRPr="00336775">
              <w:rPr>
                <w:sz w:val="22"/>
                <w:szCs w:val="22"/>
              </w:rPr>
              <w:t xml:space="preserve">One-time documentation </w:t>
            </w:r>
          </w:p>
        </w:tc>
        <w:tc>
          <w:tcPr>
            <w:tcW w:w="1367" w:type="dxa"/>
          </w:tcPr>
          <w:p w14:paraId="3FE202F9" w14:textId="77777777" w:rsidR="00086B0D" w:rsidRDefault="00086B0D" w:rsidP="00086B0D">
            <w:pPr>
              <w:rPr>
                <w:b/>
              </w:rPr>
            </w:pPr>
          </w:p>
        </w:tc>
      </w:tr>
      <w:tr w:rsidR="00F803FC" w14:paraId="55CFBA11" w14:textId="77777777" w:rsidTr="00B064A0">
        <w:tc>
          <w:tcPr>
            <w:tcW w:w="1795" w:type="dxa"/>
          </w:tcPr>
          <w:p w14:paraId="6183F9A4" w14:textId="0670584C" w:rsidR="00F803FC" w:rsidRPr="00336775" w:rsidRDefault="00F803FC" w:rsidP="508BB542">
            <w:pPr>
              <w:jc w:val="center"/>
              <w:rPr>
                <w:sz w:val="22"/>
                <w:szCs w:val="22"/>
                <w:highlight w:val="yellow"/>
              </w:rPr>
            </w:pPr>
            <w:r w:rsidRPr="0034088A">
              <w:rPr>
                <w:sz w:val="22"/>
                <w:szCs w:val="22"/>
              </w:rPr>
              <w:t>COVID-19</w:t>
            </w:r>
          </w:p>
        </w:tc>
        <w:tc>
          <w:tcPr>
            <w:tcW w:w="5970" w:type="dxa"/>
          </w:tcPr>
          <w:p w14:paraId="1F0CF214" w14:textId="0C5B8324" w:rsidR="00F803FC" w:rsidRPr="00336775" w:rsidRDefault="00F803FC" w:rsidP="00086B0D">
            <w:pPr>
              <w:rPr>
                <w:sz w:val="22"/>
                <w:szCs w:val="22"/>
              </w:rPr>
            </w:pPr>
            <w:r w:rsidRPr="15296B89">
              <w:rPr>
                <w:sz w:val="22"/>
                <w:szCs w:val="22"/>
              </w:rPr>
              <w:t xml:space="preserve">Proof of vaccination </w:t>
            </w:r>
            <w:r w:rsidR="005E2518" w:rsidRPr="15296B89">
              <w:rPr>
                <w:sz w:val="22"/>
                <w:szCs w:val="22"/>
              </w:rPr>
              <w:t>–</w:t>
            </w:r>
            <w:r w:rsidRPr="15296B89">
              <w:rPr>
                <w:sz w:val="22"/>
                <w:szCs w:val="22"/>
              </w:rPr>
              <w:t xml:space="preserve"> </w:t>
            </w:r>
            <w:r w:rsidR="005E2518" w:rsidRPr="15296B89">
              <w:rPr>
                <w:sz w:val="22"/>
                <w:szCs w:val="22"/>
              </w:rPr>
              <w:t>(Most sites require</w:t>
            </w:r>
            <w:r w:rsidR="00AA167D" w:rsidRPr="15296B89">
              <w:rPr>
                <w:sz w:val="22"/>
                <w:szCs w:val="22"/>
              </w:rPr>
              <w:t xml:space="preserve"> per CMS Guidelines</w:t>
            </w:r>
            <w:r w:rsidR="005E2518" w:rsidRPr="15296B89">
              <w:rPr>
                <w:sz w:val="22"/>
                <w:szCs w:val="22"/>
              </w:rPr>
              <w:t>)</w:t>
            </w:r>
          </w:p>
        </w:tc>
        <w:tc>
          <w:tcPr>
            <w:tcW w:w="1753" w:type="dxa"/>
          </w:tcPr>
          <w:p w14:paraId="4EAFB983" w14:textId="3FDCB345" w:rsidR="00F803FC" w:rsidRPr="00336775" w:rsidRDefault="005E2518" w:rsidP="00086B0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urrent</w:t>
            </w:r>
          </w:p>
        </w:tc>
        <w:tc>
          <w:tcPr>
            <w:tcW w:w="1367" w:type="dxa"/>
          </w:tcPr>
          <w:p w14:paraId="466CC509" w14:textId="77777777" w:rsidR="00F803FC" w:rsidRDefault="00F803FC" w:rsidP="00086B0D">
            <w:pPr>
              <w:rPr>
                <w:b/>
              </w:rPr>
            </w:pPr>
          </w:p>
        </w:tc>
      </w:tr>
      <w:tr w:rsidR="00086B0D" w14:paraId="214373BC" w14:textId="77777777" w:rsidTr="00B064A0">
        <w:tc>
          <w:tcPr>
            <w:tcW w:w="1795" w:type="dxa"/>
          </w:tcPr>
          <w:p w14:paraId="1F3E6BE8" w14:textId="77777777" w:rsidR="00086B0D" w:rsidRDefault="00086B0D" w:rsidP="0016218F">
            <w:pPr>
              <w:jc w:val="center"/>
              <w:rPr>
                <w:b/>
              </w:rPr>
            </w:pPr>
            <w:r w:rsidRPr="00336775">
              <w:rPr>
                <w:sz w:val="22"/>
                <w:szCs w:val="22"/>
              </w:rPr>
              <w:t>Td Booster</w:t>
            </w:r>
          </w:p>
        </w:tc>
        <w:tc>
          <w:tcPr>
            <w:tcW w:w="5970" w:type="dxa"/>
          </w:tcPr>
          <w:p w14:paraId="38BE5329" w14:textId="360616A3" w:rsidR="00086B0D" w:rsidRDefault="00086B0D" w:rsidP="00086B0D">
            <w:pPr>
              <w:rPr>
                <w:b/>
              </w:rPr>
            </w:pPr>
            <w:r w:rsidRPr="00336775">
              <w:rPr>
                <w:sz w:val="22"/>
                <w:szCs w:val="22"/>
              </w:rPr>
              <w:t>Documentation from Healthcare Provider</w:t>
            </w:r>
            <w:r w:rsidR="004510D8">
              <w:rPr>
                <w:sz w:val="22"/>
                <w:szCs w:val="22"/>
              </w:rPr>
              <w:t xml:space="preserve">   Uploaded to </w:t>
            </w:r>
            <w:hyperlink r:id="rId9" w:history="1">
              <w:r w:rsidR="004510D8" w:rsidRPr="00963724">
                <w:rPr>
                  <w:rStyle w:val="Hyperlink"/>
                  <w:sz w:val="22"/>
                  <w:szCs w:val="22"/>
                </w:rPr>
                <w:t>www.castlebranch.com</w:t>
              </w:r>
            </w:hyperlink>
          </w:p>
        </w:tc>
        <w:tc>
          <w:tcPr>
            <w:tcW w:w="1753" w:type="dxa"/>
          </w:tcPr>
          <w:p w14:paraId="7889285A" w14:textId="77777777" w:rsidR="00086B0D" w:rsidRDefault="00086B0D" w:rsidP="00086B0D">
            <w:pPr>
              <w:rPr>
                <w:b/>
              </w:rPr>
            </w:pPr>
            <w:r w:rsidRPr="00336775">
              <w:rPr>
                <w:sz w:val="22"/>
                <w:szCs w:val="22"/>
              </w:rPr>
              <w:t xml:space="preserve">Every 10 years </w:t>
            </w:r>
          </w:p>
        </w:tc>
        <w:tc>
          <w:tcPr>
            <w:tcW w:w="1367" w:type="dxa"/>
          </w:tcPr>
          <w:p w14:paraId="40DE0A71" w14:textId="77777777" w:rsidR="00086B0D" w:rsidRDefault="00086B0D" w:rsidP="00086B0D">
            <w:pPr>
              <w:rPr>
                <w:b/>
              </w:rPr>
            </w:pPr>
          </w:p>
        </w:tc>
      </w:tr>
      <w:tr w:rsidR="002E10FD" w14:paraId="7CC5E374" w14:textId="77777777" w:rsidTr="00B064A0">
        <w:trPr>
          <w:trHeight w:val="542"/>
        </w:trPr>
        <w:tc>
          <w:tcPr>
            <w:tcW w:w="1795" w:type="dxa"/>
          </w:tcPr>
          <w:p w14:paraId="0E611E0E" w14:textId="268FF972" w:rsidR="002E10FD" w:rsidRPr="00336775" w:rsidRDefault="002E10FD" w:rsidP="0016218F">
            <w:pPr>
              <w:jc w:val="center"/>
              <w:rPr>
                <w:sz w:val="22"/>
                <w:szCs w:val="22"/>
              </w:rPr>
            </w:pPr>
            <w:r w:rsidRPr="00336775">
              <w:rPr>
                <w:sz w:val="22"/>
                <w:szCs w:val="22"/>
              </w:rPr>
              <w:t>HIPAA Training</w:t>
            </w:r>
          </w:p>
        </w:tc>
        <w:tc>
          <w:tcPr>
            <w:tcW w:w="5970" w:type="dxa"/>
          </w:tcPr>
          <w:p w14:paraId="3ECAA4DA" w14:textId="6FC017D5" w:rsidR="002E10FD" w:rsidRPr="00336775" w:rsidRDefault="00446320" w:rsidP="002E10FD">
            <w:pPr>
              <w:rPr>
                <w:sz w:val="22"/>
                <w:szCs w:val="22"/>
              </w:rPr>
            </w:pPr>
            <w:r>
              <w:t xml:space="preserve">Completed at: </w:t>
            </w:r>
            <w:hyperlink r:id="rId10" w:history="1">
              <w:r w:rsidRPr="00963724">
                <w:rPr>
                  <w:rStyle w:val="Hyperlink"/>
                  <w:sz w:val="22"/>
                  <w:szCs w:val="22"/>
                </w:rPr>
                <w:t>www.castlebranch.com</w:t>
              </w:r>
            </w:hyperlink>
            <w:r w:rsidR="002E10FD" w:rsidRPr="00336775">
              <w:rPr>
                <w:sz w:val="22"/>
                <w:szCs w:val="22"/>
              </w:rPr>
              <w:t xml:space="preserve"> </w:t>
            </w:r>
          </w:p>
        </w:tc>
        <w:tc>
          <w:tcPr>
            <w:tcW w:w="1753" w:type="dxa"/>
          </w:tcPr>
          <w:p w14:paraId="7F2307A6" w14:textId="3CF15E93" w:rsidR="002E10FD" w:rsidRPr="00336775" w:rsidRDefault="002E10FD" w:rsidP="002E10FD">
            <w:pPr>
              <w:rPr>
                <w:sz w:val="22"/>
                <w:szCs w:val="22"/>
              </w:rPr>
            </w:pPr>
            <w:r w:rsidRPr="00336775">
              <w:rPr>
                <w:sz w:val="22"/>
                <w:szCs w:val="22"/>
              </w:rPr>
              <w:t>One-time documentation</w:t>
            </w:r>
          </w:p>
        </w:tc>
        <w:tc>
          <w:tcPr>
            <w:tcW w:w="1367" w:type="dxa"/>
          </w:tcPr>
          <w:p w14:paraId="7DE95DF1" w14:textId="35959624" w:rsidR="002E10FD" w:rsidRDefault="002E10FD" w:rsidP="002E10FD">
            <w:pPr>
              <w:rPr>
                <w:b/>
              </w:rPr>
            </w:pPr>
          </w:p>
        </w:tc>
      </w:tr>
    </w:tbl>
    <w:p w14:paraId="769F6051" w14:textId="77777777" w:rsidR="00B064A0" w:rsidRDefault="00B064A0" w:rsidP="00B064A0">
      <w:pPr>
        <w:jc w:val="center"/>
        <w:rPr>
          <w:b/>
          <w:bCs/>
          <w:sz w:val="28"/>
          <w:szCs w:val="28"/>
        </w:rPr>
      </w:pPr>
    </w:p>
    <w:p w14:paraId="6265BD58" w14:textId="3CD5F185" w:rsidR="00086B0D" w:rsidRDefault="00B064A0" w:rsidP="00B26D12">
      <w:pPr>
        <w:pStyle w:val="Heading2"/>
      </w:pPr>
      <w:r w:rsidRPr="1EF65AE5">
        <w:t>To Be Completed Once on Campus (Sept 1 - Oct 31</w:t>
      </w:r>
      <w:r w:rsidRPr="1EF65AE5">
        <w:rPr>
          <w:vertAlign w:val="superscript"/>
        </w:rPr>
        <w:t>st</w:t>
      </w:r>
      <w:r w:rsidRPr="1EF65AE5">
        <w:t>)</w:t>
      </w:r>
    </w:p>
    <w:tbl>
      <w:tblPr>
        <w:tblW w:w="1088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1792"/>
        <w:gridCol w:w="5940"/>
        <w:gridCol w:w="1800"/>
        <w:gridCol w:w="1350"/>
      </w:tblGrid>
      <w:tr w:rsidR="00DB3DB0" w14:paraId="6411D26C" w14:textId="77777777" w:rsidTr="007D6E8B">
        <w:trPr>
          <w:cantSplit/>
          <w:tblHeader/>
        </w:trPr>
        <w:tc>
          <w:tcPr>
            <w:tcW w:w="1792" w:type="dxa"/>
          </w:tcPr>
          <w:p w14:paraId="338B1C68" w14:textId="77777777" w:rsidR="00DB3DB0" w:rsidRPr="00582533" w:rsidRDefault="00DB3DB0" w:rsidP="0084751E">
            <w:pPr>
              <w:jc w:val="center"/>
              <w:rPr>
                <w:b/>
                <w:bCs/>
                <w:i/>
                <w:iCs/>
              </w:rPr>
            </w:pPr>
          </w:p>
          <w:p w14:paraId="5625B1DE" w14:textId="7ACD9134" w:rsidR="00DB3DB0" w:rsidRPr="00582533" w:rsidRDefault="00DB3DB0" w:rsidP="0084751E">
            <w:pPr>
              <w:jc w:val="center"/>
              <w:rPr>
                <w:b/>
                <w:bCs/>
                <w:i/>
                <w:iCs/>
              </w:rPr>
            </w:pPr>
            <w:r w:rsidRPr="00582533">
              <w:rPr>
                <w:b/>
                <w:bCs/>
                <w:i/>
                <w:iCs/>
              </w:rPr>
              <w:t>Requirement</w:t>
            </w:r>
          </w:p>
        </w:tc>
        <w:tc>
          <w:tcPr>
            <w:tcW w:w="5940" w:type="dxa"/>
          </w:tcPr>
          <w:p w14:paraId="3B486669" w14:textId="77777777" w:rsidR="00DB3DB0" w:rsidRPr="00582533" w:rsidRDefault="00DB3DB0" w:rsidP="0084751E">
            <w:pPr>
              <w:jc w:val="center"/>
              <w:rPr>
                <w:b/>
                <w:bCs/>
                <w:i/>
                <w:iCs/>
              </w:rPr>
            </w:pPr>
          </w:p>
          <w:p w14:paraId="7F257958" w14:textId="638DA0FC" w:rsidR="00DB3DB0" w:rsidRPr="00582533" w:rsidRDefault="00DB3DB0" w:rsidP="0084751E">
            <w:pPr>
              <w:jc w:val="center"/>
              <w:rPr>
                <w:b/>
                <w:bCs/>
                <w:i/>
                <w:iCs/>
              </w:rPr>
            </w:pPr>
            <w:r w:rsidRPr="00582533">
              <w:rPr>
                <w:b/>
                <w:bCs/>
                <w:i/>
                <w:iCs/>
              </w:rPr>
              <w:t>Appropriate Documentation</w:t>
            </w:r>
          </w:p>
        </w:tc>
        <w:tc>
          <w:tcPr>
            <w:tcW w:w="1800" w:type="dxa"/>
          </w:tcPr>
          <w:p w14:paraId="5BAD3428" w14:textId="4B65D164" w:rsidR="00DB3DB0" w:rsidRPr="00582533" w:rsidRDefault="00DB3DB0" w:rsidP="0084751E">
            <w:pPr>
              <w:jc w:val="center"/>
              <w:rPr>
                <w:b/>
                <w:bCs/>
                <w:i/>
                <w:iCs/>
              </w:rPr>
            </w:pPr>
            <w:r w:rsidRPr="00582533">
              <w:rPr>
                <w:b/>
                <w:bCs/>
                <w:i/>
                <w:iCs/>
              </w:rPr>
              <w:t>Updates Needed</w:t>
            </w:r>
          </w:p>
        </w:tc>
        <w:tc>
          <w:tcPr>
            <w:tcW w:w="1350" w:type="dxa"/>
          </w:tcPr>
          <w:p w14:paraId="1EB6C0DE" w14:textId="1C1ECE1C" w:rsidR="00DB3DB0" w:rsidRPr="00582533" w:rsidRDefault="00DB3DB0" w:rsidP="0084751E">
            <w:pPr>
              <w:jc w:val="center"/>
              <w:rPr>
                <w:b/>
                <w:bCs/>
                <w:i/>
                <w:iCs/>
              </w:rPr>
            </w:pPr>
            <w:r w:rsidRPr="00582533">
              <w:rPr>
                <w:b/>
                <w:bCs/>
                <w:i/>
                <w:iCs/>
              </w:rPr>
              <w:t>Date Completed</w:t>
            </w:r>
          </w:p>
        </w:tc>
      </w:tr>
      <w:tr w:rsidR="00134A69" w14:paraId="5B41D343" w14:textId="77777777" w:rsidTr="00B064A0">
        <w:tc>
          <w:tcPr>
            <w:tcW w:w="1792" w:type="dxa"/>
          </w:tcPr>
          <w:p w14:paraId="579C4584" w14:textId="2A8FDB56" w:rsidR="00134A69" w:rsidRPr="001F32D0" w:rsidRDefault="00134A69" w:rsidP="00134A69">
            <w:pPr>
              <w:jc w:val="center"/>
            </w:pPr>
            <w:r w:rsidRPr="00336775">
              <w:rPr>
                <w:sz w:val="22"/>
                <w:szCs w:val="22"/>
              </w:rPr>
              <w:t>Physical Exam</w:t>
            </w:r>
          </w:p>
        </w:tc>
        <w:tc>
          <w:tcPr>
            <w:tcW w:w="5940" w:type="dxa"/>
          </w:tcPr>
          <w:p w14:paraId="5C1BEE98" w14:textId="77777777" w:rsidR="000E3444" w:rsidRDefault="00134A69" w:rsidP="000E3444">
            <w:pPr>
              <w:rPr>
                <w:sz w:val="22"/>
                <w:szCs w:val="22"/>
              </w:rPr>
            </w:pPr>
            <w:r w:rsidRPr="00336775">
              <w:rPr>
                <w:sz w:val="22"/>
                <w:szCs w:val="22"/>
              </w:rPr>
              <w:t>“UNF Student Health Exam” form completed by healthcare provider</w:t>
            </w:r>
            <w:r w:rsidR="000E3444">
              <w:rPr>
                <w:sz w:val="22"/>
                <w:szCs w:val="22"/>
              </w:rPr>
              <w:t xml:space="preserve"> </w:t>
            </w:r>
          </w:p>
          <w:p w14:paraId="2123B365" w14:textId="489D7846" w:rsidR="00134A69" w:rsidRPr="001F32D0" w:rsidRDefault="000E3444" w:rsidP="000E3444">
            <w:r>
              <w:rPr>
                <w:sz w:val="22"/>
                <w:szCs w:val="22"/>
              </w:rPr>
              <w:t xml:space="preserve">Uploaded to </w:t>
            </w:r>
            <w:hyperlink r:id="rId11" w:history="1">
              <w:r w:rsidRPr="00963724">
                <w:rPr>
                  <w:rStyle w:val="Hyperlink"/>
                  <w:sz w:val="22"/>
                  <w:szCs w:val="22"/>
                </w:rPr>
                <w:t>www.castlebranch.com</w:t>
              </w:r>
            </w:hyperlink>
          </w:p>
        </w:tc>
        <w:tc>
          <w:tcPr>
            <w:tcW w:w="1800" w:type="dxa"/>
          </w:tcPr>
          <w:p w14:paraId="45D54472" w14:textId="6E281BC1" w:rsidR="00134A69" w:rsidRPr="00336775" w:rsidRDefault="00134A69" w:rsidP="00134A69">
            <w:pPr>
              <w:rPr>
                <w:sz w:val="22"/>
                <w:szCs w:val="22"/>
              </w:rPr>
            </w:pPr>
            <w:r w:rsidRPr="00336775">
              <w:rPr>
                <w:sz w:val="22"/>
                <w:szCs w:val="22"/>
              </w:rPr>
              <w:t>Annually</w:t>
            </w:r>
          </w:p>
          <w:p w14:paraId="71A5E661" w14:textId="77777777" w:rsidR="00134A69" w:rsidRPr="001F32D0" w:rsidRDefault="00134A69" w:rsidP="00134A69">
            <w:pPr>
              <w:jc w:val="center"/>
            </w:pPr>
          </w:p>
        </w:tc>
        <w:tc>
          <w:tcPr>
            <w:tcW w:w="1350" w:type="dxa"/>
          </w:tcPr>
          <w:p w14:paraId="04841C64" w14:textId="77777777" w:rsidR="00134A69" w:rsidRPr="001F32D0" w:rsidRDefault="00134A69" w:rsidP="00134A69">
            <w:pPr>
              <w:jc w:val="center"/>
            </w:pPr>
          </w:p>
        </w:tc>
      </w:tr>
      <w:tr w:rsidR="00134A69" w14:paraId="10E2C170" w14:textId="77777777" w:rsidTr="00B064A0">
        <w:tc>
          <w:tcPr>
            <w:tcW w:w="1792" w:type="dxa"/>
          </w:tcPr>
          <w:p w14:paraId="2D39EF75" w14:textId="42191AC8" w:rsidR="00134A69" w:rsidRPr="001F32D0" w:rsidRDefault="00134A69" w:rsidP="00134A69">
            <w:pPr>
              <w:jc w:val="center"/>
            </w:pPr>
            <w:r w:rsidRPr="00336775">
              <w:rPr>
                <w:sz w:val="22"/>
                <w:szCs w:val="22"/>
              </w:rPr>
              <w:t>Tb Skin Test (or Chest X-ray if positive skin test)</w:t>
            </w:r>
          </w:p>
        </w:tc>
        <w:tc>
          <w:tcPr>
            <w:tcW w:w="5940" w:type="dxa"/>
          </w:tcPr>
          <w:p w14:paraId="58252F70" w14:textId="77777777" w:rsidR="00134A69" w:rsidRPr="00336775" w:rsidRDefault="00134A69" w:rsidP="000E3444">
            <w:pPr>
              <w:rPr>
                <w:sz w:val="22"/>
                <w:szCs w:val="22"/>
              </w:rPr>
            </w:pPr>
            <w:r w:rsidRPr="00336775">
              <w:rPr>
                <w:sz w:val="22"/>
                <w:szCs w:val="22"/>
              </w:rPr>
              <w:t>Documentation from Healthcare Provider</w:t>
            </w:r>
          </w:p>
          <w:p w14:paraId="1731371E" w14:textId="77777777" w:rsidR="00134A69" w:rsidRDefault="00134A69" w:rsidP="000E3444">
            <w:pPr>
              <w:rPr>
                <w:sz w:val="22"/>
                <w:szCs w:val="22"/>
              </w:rPr>
            </w:pPr>
            <w:r w:rsidRPr="00336775">
              <w:rPr>
                <w:sz w:val="22"/>
                <w:szCs w:val="22"/>
              </w:rPr>
              <w:t>Tb blood test can be substituted for skin test</w:t>
            </w:r>
          </w:p>
          <w:p w14:paraId="22A42DA1" w14:textId="561C35FD" w:rsidR="00147999" w:rsidRPr="001F32D0" w:rsidRDefault="00147999" w:rsidP="000E3444">
            <w:r>
              <w:rPr>
                <w:sz w:val="22"/>
                <w:szCs w:val="22"/>
              </w:rPr>
              <w:t xml:space="preserve">Uploaded to </w:t>
            </w:r>
            <w:hyperlink r:id="rId12" w:history="1">
              <w:r w:rsidRPr="00963724">
                <w:rPr>
                  <w:rStyle w:val="Hyperlink"/>
                  <w:sz w:val="22"/>
                  <w:szCs w:val="22"/>
                </w:rPr>
                <w:t>www.castlebranch.com</w:t>
              </w:r>
            </w:hyperlink>
          </w:p>
        </w:tc>
        <w:tc>
          <w:tcPr>
            <w:tcW w:w="1800" w:type="dxa"/>
          </w:tcPr>
          <w:p w14:paraId="191FDC51" w14:textId="6DD9A600" w:rsidR="00134A69" w:rsidRPr="00336775" w:rsidRDefault="00134A69" w:rsidP="00134A69">
            <w:pPr>
              <w:rPr>
                <w:sz w:val="22"/>
                <w:szCs w:val="22"/>
              </w:rPr>
            </w:pPr>
            <w:r w:rsidRPr="00336775">
              <w:rPr>
                <w:sz w:val="22"/>
                <w:szCs w:val="22"/>
              </w:rPr>
              <w:t>Annually</w:t>
            </w:r>
          </w:p>
          <w:p w14:paraId="0F772FF7" w14:textId="52561820" w:rsidR="00134A69" w:rsidRPr="001F32D0" w:rsidRDefault="0016218F" w:rsidP="0016218F">
            <w:r>
              <w:rPr>
                <w:sz w:val="22"/>
                <w:szCs w:val="22"/>
              </w:rPr>
              <w:t xml:space="preserve">- </w:t>
            </w:r>
            <w:r w:rsidR="00134A69" w:rsidRPr="00336775">
              <w:rPr>
                <w:sz w:val="22"/>
                <w:szCs w:val="22"/>
              </w:rPr>
              <w:t>Chest X-ray (Every 3years)</w:t>
            </w:r>
          </w:p>
        </w:tc>
        <w:tc>
          <w:tcPr>
            <w:tcW w:w="1350" w:type="dxa"/>
          </w:tcPr>
          <w:p w14:paraId="6A77CC3A" w14:textId="77777777" w:rsidR="00134A69" w:rsidRPr="001F32D0" w:rsidRDefault="00134A69" w:rsidP="00134A69">
            <w:pPr>
              <w:jc w:val="center"/>
            </w:pPr>
          </w:p>
        </w:tc>
      </w:tr>
      <w:tr w:rsidR="002E10FD" w14:paraId="40247E6B" w14:textId="77777777" w:rsidTr="00B064A0">
        <w:tc>
          <w:tcPr>
            <w:tcW w:w="1792" w:type="dxa"/>
          </w:tcPr>
          <w:p w14:paraId="6ECCF52E" w14:textId="5F5D2462" w:rsidR="002E10FD" w:rsidRPr="00336775" w:rsidRDefault="002E10FD" w:rsidP="002E10FD">
            <w:pPr>
              <w:jc w:val="center"/>
              <w:rPr>
                <w:sz w:val="22"/>
                <w:szCs w:val="22"/>
              </w:rPr>
            </w:pPr>
            <w:r w:rsidRPr="00336775">
              <w:rPr>
                <w:sz w:val="22"/>
                <w:szCs w:val="22"/>
              </w:rPr>
              <w:t>Health Insurance</w:t>
            </w:r>
          </w:p>
        </w:tc>
        <w:tc>
          <w:tcPr>
            <w:tcW w:w="5940" w:type="dxa"/>
          </w:tcPr>
          <w:p w14:paraId="699525CB" w14:textId="77777777" w:rsidR="002E10FD" w:rsidRDefault="002E10FD" w:rsidP="000E3444">
            <w:pPr>
              <w:rPr>
                <w:sz w:val="22"/>
                <w:szCs w:val="22"/>
              </w:rPr>
            </w:pPr>
            <w:r w:rsidRPr="00336775">
              <w:rPr>
                <w:sz w:val="22"/>
                <w:szCs w:val="22"/>
              </w:rPr>
              <w:t>Download copy of current insurance card (or letter) reflecting your name</w:t>
            </w:r>
          </w:p>
          <w:p w14:paraId="47E6EA1C" w14:textId="19D7B983" w:rsidR="00147999" w:rsidRPr="00336775" w:rsidRDefault="00147999" w:rsidP="000E344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Uploaded to </w:t>
            </w:r>
            <w:hyperlink r:id="rId13" w:history="1">
              <w:r w:rsidRPr="00963724">
                <w:rPr>
                  <w:rStyle w:val="Hyperlink"/>
                  <w:sz w:val="22"/>
                  <w:szCs w:val="22"/>
                </w:rPr>
                <w:t>www.castlebranch.com</w:t>
              </w:r>
            </w:hyperlink>
          </w:p>
        </w:tc>
        <w:tc>
          <w:tcPr>
            <w:tcW w:w="1800" w:type="dxa"/>
          </w:tcPr>
          <w:p w14:paraId="00B00C84" w14:textId="3AA63986" w:rsidR="002E10FD" w:rsidRPr="00336775" w:rsidRDefault="002E10FD" w:rsidP="002E10FD">
            <w:pPr>
              <w:rPr>
                <w:sz w:val="22"/>
                <w:szCs w:val="22"/>
              </w:rPr>
            </w:pPr>
            <w:r w:rsidRPr="00336775">
              <w:rPr>
                <w:sz w:val="22"/>
                <w:szCs w:val="22"/>
              </w:rPr>
              <w:t>Annually</w:t>
            </w:r>
          </w:p>
        </w:tc>
        <w:tc>
          <w:tcPr>
            <w:tcW w:w="1350" w:type="dxa"/>
          </w:tcPr>
          <w:p w14:paraId="7CDCDD58" w14:textId="77777777" w:rsidR="002E10FD" w:rsidRPr="001F32D0" w:rsidRDefault="002E10FD" w:rsidP="002E10FD">
            <w:pPr>
              <w:jc w:val="center"/>
            </w:pPr>
          </w:p>
        </w:tc>
      </w:tr>
      <w:tr w:rsidR="002E10FD" w14:paraId="70036149" w14:textId="77777777" w:rsidTr="00B064A0">
        <w:tc>
          <w:tcPr>
            <w:tcW w:w="1792" w:type="dxa"/>
          </w:tcPr>
          <w:p w14:paraId="2287D488" w14:textId="094A2CEC" w:rsidR="002E10FD" w:rsidRPr="00336775" w:rsidRDefault="002E10FD" w:rsidP="002E10FD">
            <w:pPr>
              <w:jc w:val="center"/>
              <w:rPr>
                <w:sz w:val="22"/>
                <w:szCs w:val="22"/>
              </w:rPr>
            </w:pPr>
            <w:r w:rsidRPr="00336775">
              <w:rPr>
                <w:sz w:val="22"/>
                <w:szCs w:val="22"/>
              </w:rPr>
              <w:t>Drug Screen</w:t>
            </w:r>
          </w:p>
        </w:tc>
        <w:tc>
          <w:tcPr>
            <w:tcW w:w="5940" w:type="dxa"/>
          </w:tcPr>
          <w:p w14:paraId="4FF11C41" w14:textId="2CFCA773" w:rsidR="002E10FD" w:rsidRPr="00336775" w:rsidRDefault="00446320" w:rsidP="000E3444">
            <w:pPr>
              <w:rPr>
                <w:sz w:val="22"/>
                <w:szCs w:val="22"/>
              </w:rPr>
            </w:pPr>
            <w:r>
              <w:t xml:space="preserve">Completed at: </w:t>
            </w:r>
            <w:hyperlink r:id="rId14" w:history="1">
              <w:r w:rsidRPr="00963724">
                <w:rPr>
                  <w:rStyle w:val="Hyperlink"/>
                  <w:sz w:val="22"/>
                  <w:szCs w:val="22"/>
                </w:rPr>
                <w:t>www.castlebranch.com</w:t>
              </w:r>
            </w:hyperlink>
          </w:p>
        </w:tc>
        <w:tc>
          <w:tcPr>
            <w:tcW w:w="1800" w:type="dxa"/>
          </w:tcPr>
          <w:p w14:paraId="6FD5C1F3" w14:textId="013C719C" w:rsidR="002E10FD" w:rsidRPr="00336775" w:rsidRDefault="002E10FD" w:rsidP="002E10FD">
            <w:pPr>
              <w:rPr>
                <w:sz w:val="22"/>
                <w:szCs w:val="22"/>
              </w:rPr>
            </w:pPr>
            <w:r w:rsidRPr="00336775">
              <w:rPr>
                <w:sz w:val="22"/>
                <w:szCs w:val="22"/>
              </w:rPr>
              <w:t>Annually</w:t>
            </w:r>
          </w:p>
        </w:tc>
        <w:tc>
          <w:tcPr>
            <w:tcW w:w="1350" w:type="dxa"/>
          </w:tcPr>
          <w:p w14:paraId="767E8D65" w14:textId="77777777" w:rsidR="002E10FD" w:rsidRPr="001F32D0" w:rsidRDefault="002E10FD" w:rsidP="002E10FD">
            <w:pPr>
              <w:jc w:val="center"/>
            </w:pPr>
          </w:p>
        </w:tc>
      </w:tr>
      <w:tr w:rsidR="002E10FD" w14:paraId="44E742D2" w14:textId="77777777" w:rsidTr="00B064A0">
        <w:tc>
          <w:tcPr>
            <w:tcW w:w="1792" w:type="dxa"/>
          </w:tcPr>
          <w:p w14:paraId="7E9094AE" w14:textId="45C86F51" w:rsidR="002E10FD" w:rsidRPr="00336775" w:rsidRDefault="002E10FD" w:rsidP="002E10FD">
            <w:pPr>
              <w:jc w:val="center"/>
              <w:rPr>
                <w:sz w:val="22"/>
                <w:szCs w:val="22"/>
              </w:rPr>
            </w:pPr>
            <w:r w:rsidRPr="00336775">
              <w:rPr>
                <w:sz w:val="22"/>
                <w:szCs w:val="22"/>
              </w:rPr>
              <w:t>Criminal Background Check-</w:t>
            </w:r>
            <w:r w:rsidRPr="00336775">
              <w:rPr>
                <w:b/>
                <w:sz w:val="22"/>
                <w:szCs w:val="22"/>
              </w:rPr>
              <w:t>Level 1</w:t>
            </w:r>
          </w:p>
        </w:tc>
        <w:tc>
          <w:tcPr>
            <w:tcW w:w="5940" w:type="dxa"/>
          </w:tcPr>
          <w:p w14:paraId="0BA4C8BB" w14:textId="5E95422C" w:rsidR="002E10FD" w:rsidRPr="00336775" w:rsidRDefault="00446320" w:rsidP="000E3444">
            <w:pPr>
              <w:rPr>
                <w:sz w:val="22"/>
                <w:szCs w:val="22"/>
              </w:rPr>
            </w:pPr>
            <w:r>
              <w:t xml:space="preserve">Completed at: </w:t>
            </w:r>
            <w:hyperlink r:id="rId15" w:history="1">
              <w:r w:rsidRPr="00963724">
                <w:rPr>
                  <w:rStyle w:val="Hyperlink"/>
                  <w:sz w:val="22"/>
                  <w:szCs w:val="22"/>
                </w:rPr>
                <w:t>www.castlebranch.com</w:t>
              </w:r>
            </w:hyperlink>
          </w:p>
        </w:tc>
        <w:tc>
          <w:tcPr>
            <w:tcW w:w="1800" w:type="dxa"/>
          </w:tcPr>
          <w:p w14:paraId="4BB5689A" w14:textId="3B3C72B5" w:rsidR="002E10FD" w:rsidRPr="00336775" w:rsidRDefault="002E10FD" w:rsidP="002E10FD">
            <w:pPr>
              <w:rPr>
                <w:sz w:val="22"/>
                <w:szCs w:val="22"/>
              </w:rPr>
            </w:pPr>
            <w:r w:rsidRPr="00336775">
              <w:rPr>
                <w:sz w:val="22"/>
                <w:szCs w:val="22"/>
              </w:rPr>
              <w:t>Annually</w:t>
            </w:r>
          </w:p>
        </w:tc>
        <w:tc>
          <w:tcPr>
            <w:tcW w:w="1350" w:type="dxa"/>
          </w:tcPr>
          <w:p w14:paraId="097ABE68" w14:textId="77777777" w:rsidR="002E10FD" w:rsidRPr="001F32D0" w:rsidRDefault="002E10FD" w:rsidP="002E10FD">
            <w:pPr>
              <w:jc w:val="center"/>
            </w:pPr>
          </w:p>
        </w:tc>
      </w:tr>
      <w:tr w:rsidR="002E10FD" w14:paraId="2CDF3596" w14:textId="77777777" w:rsidTr="00B064A0">
        <w:trPr>
          <w:trHeight w:val="588"/>
        </w:trPr>
        <w:tc>
          <w:tcPr>
            <w:tcW w:w="1792" w:type="dxa"/>
          </w:tcPr>
          <w:p w14:paraId="2AE2CBC5" w14:textId="77777777" w:rsidR="002E10FD" w:rsidRPr="00336775" w:rsidRDefault="002E10FD" w:rsidP="0016218F">
            <w:pPr>
              <w:jc w:val="center"/>
              <w:rPr>
                <w:sz w:val="22"/>
                <w:szCs w:val="22"/>
              </w:rPr>
            </w:pPr>
            <w:r w:rsidRPr="00336775">
              <w:rPr>
                <w:sz w:val="22"/>
                <w:szCs w:val="22"/>
              </w:rPr>
              <w:t>Criminal Background Check-</w:t>
            </w:r>
            <w:r w:rsidRPr="00336775">
              <w:rPr>
                <w:b/>
                <w:sz w:val="22"/>
                <w:szCs w:val="22"/>
              </w:rPr>
              <w:t>Level 2</w:t>
            </w:r>
          </w:p>
        </w:tc>
        <w:tc>
          <w:tcPr>
            <w:tcW w:w="5940" w:type="dxa"/>
          </w:tcPr>
          <w:p w14:paraId="59B0077A" w14:textId="5CDA532C" w:rsidR="002E10FD" w:rsidRPr="00336775" w:rsidRDefault="00446320" w:rsidP="000E3444">
            <w:pPr>
              <w:rPr>
                <w:sz w:val="22"/>
                <w:szCs w:val="22"/>
              </w:rPr>
            </w:pPr>
            <w:r>
              <w:t xml:space="preserve">Completed through: </w:t>
            </w:r>
            <w:hyperlink r:id="rId16" w:history="1">
              <w:r w:rsidRPr="00963724">
                <w:rPr>
                  <w:rStyle w:val="Hyperlink"/>
                  <w:sz w:val="22"/>
                  <w:szCs w:val="22"/>
                </w:rPr>
                <w:t>www.castlebranch.com</w:t>
              </w:r>
            </w:hyperlink>
          </w:p>
        </w:tc>
        <w:tc>
          <w:tcPr>
            <w:tcW w:w="1800" w:type="dxa"/>
          </w:tcPr>
          <w:p w14:paraId="511BB507" w14:textId="25071EC5" w:rsidR="002E10FD" w:rsidRPr="00336775" w:rsidRDefault="00201826" w:rsidP="002E10F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nnually</w:t>
            </w:r>
            <w:r w:rsidR="005A4449">
              <w:rPr>
                <w:sz w:val="22"/>
                <w:szCs w:val="22"/>
              </w:rPr>
              <w:t xml:space="preserve"> and/or</w:t>
            </w:r>
            <w:r w:rsidR="002E10FD" w:rsidRPr="00336775">
              <w:rPr>
                <w:sz w:val="22"/>
                <w:szCs w:val="22"/>
              </w:rPr>
              <w:t xml:space="preserve"> as needed</w:t>
            </w:r>
          </w:p>
        </w:tc>
        <w:tc>
          <w:tcPr>
            <w:tcW w:w="1350" w:type="dxa"/>
          </w:tcPr>
          <w:p w14:paraId="42154DF1" w14:textId="77777777" w:rsidR="002E10FD" w:rsidRDefault="002E10FD" w:rsidP="002E10FD">
            <w:pPr>
              <w:rPr>
                <w:sz w:val="22"/>
                <w:szCs w:val="22"/>
              </w:rPr>
            </w:pPr>
          </w:p>
          <w:p w14:paraId="2EFCA1FD" w14:textId="17B8B66E" w:rsidR="002E10FD" w:rsidRPr="00336775" w:rsidRDefault="002E10FD" w:rsidP="002E10FD">
            <w:pPr>
              <w:rPr>
                <w:sz w:val="22"/>
                <w:szCs w:val="22"/>
              </w:rPr>
            </w:pPr>
          </w:p>
        </w:tc>
      </w:tr>
      <w:tr w:rsidR="00CE34E3" w14:paraId="7A92F5B1" w14:textId="77777777" w:rsidTr="00B064A0">
        <w:tc>
          <w:tcPr>
            <w:tcW w:w="1792" w:type="dxa"/>
          </w:tcPr>
          <w:p w14:paraId="0A178AB2" w14:textId="6E19E79F" w:rsidR="00CE34E3" w:rsidRPr="00336775" w:rsidRDefault="00CE34E3" w:rsidP="0016218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IV/AIDS Training</w:t>
            </w:r>
          </w:p>
        </w:tc>
        <w:tc>
          <w:tcPr>
            <w:tcW w:w="5940" w:type="dxa"/>
          </w:tcPr>
          <w:p w14:paraId="443081EA" w14:textId="72D7A81C" w:rsidR="00CE34E3" w:rsidRPr="00336775" w:rsidRDefault="00CE34E3" w:rsidP="000E3444">
            <w:pPr>
              <w:rPr>
                <w:sz w:val="22"/>
                <w:szCs w:val="22"/>
              </w:rPr>
            </w:pPr>
            <w:bookmarkStart w:id="1" w:name="_Int_M2a8kkez"/>
            <w:r w:rsidRPr="1EF65AE5">
              <w:rPr>
                <w:sz w:val="22"/>
                <w:szCs w:val="22"/>
              </w:rPr>
              <w:t>Completed in</w:t>
            </w:r>
            <w:bookmarkEnd w:id="1"/>
            <w:r w:rsidRPr="1EF65AE5">
              <w:rPr>
                <w:sz w:val="22"/>
                <w:szCs w:val="22"/>
              </w:rPr>
              <w:t xml:space="preserve"> Clinical Skills Class</w:t>
            </w:r>
          </w:p>
        </w:tc>
        <w:tc>
          <w:tcPr>
            <w:tcW w:w="1800" w:type="dxa"/>
          </w:tcPr>
          <w:p w14:paraId="13F4D124" w14:textId="565922FF" w:rsidR="00CE34E3" w:rsidRPr="00336775" w:rsidRDefault="00CE34E3" w:rsidP="00CE34E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ne-Time documentation</w:t>
            </w:r>
          </w:p>
        </w:tc>
        <w:tc>
          <w:tcPr>
            <w:tcW w:w="1350" w:type="dxa"/>
          </w:tcPr>
          <w:p w14:paraId="32081178" w14:textId="243B50BC" w:rsidR="00CE34E3" w:rsidRPr="00336775" w:rsidRDefault="00CE34E3" w:rsidP="00CE34E3">
            <w:pPr>
              <w:rPr>
                <w:sz w:val="22"/>
                <w:szCs w:val="22"/>
              </w:rPr>
            </w:pPr>
          </w:p>
        </w:tc>
      </w:tr>
      <w:tr w:rsidR="00CE34E3" w14:paraId="377B03E5" w14:textId="77777777" w:rsidTr="00B064A0">
        <w:tc>
          <w:tcPr>
            <w:tcW w:w="1792" w:type="dxa"/>
          </w:tcPr>
          <w:p w14:paraId="194A8656" w14:textId="7C8FA884" w:rsidR="00CE34E3" w:rsidRPr="00336775" w:rsidRDefault="0016218F" w:rsidP="0016218F">
            <w:pPr>
              <w:jc w:val="center"/>
              <w:rPr>
                <w:sz w:val="22"/>
                <w:szCs w:val="22"/>
              </w:rPr>
            </w:pPr>
            <w:r w:rsidRPr="00336775">
              <w:rPr>
                <w:sz w:val="22"/>
                <w:szCs w:val="22"/>
              </w:rPr>
              <w:t xml:space="preserve">BLS </w:t>
            </w:r>
            <w:r>
              <w:rPr>
                <w:sz w:val="22"/>
                <w:szCs w:val="22"/>
              </w:rPr>
              <w:t xml:space="preserve">for </w:t>
            </w:r>
            <w:r w:rsidR="00CE34E3" w:rsidRPr="00336775">
              <w:rPr>
                <w:sz w:val="22"/>
                <w:szCs w:val="22"/>
              </w:rPr>
              <w:t>Healthcare Provider</w:t>
            </w:r>
            <w:r>
              <w:rPr>
                <w:sz w:val="22"/>
                <w:szCs w:val="22"/>
              </w:rPr>
              <w:t>s</w:t>
            </w:r>
            <w:r w:rsidR="00CE34E3" w:rsidRPr="00336775">
              <w:rPr>
                <w:sz w:val="22"/>
                <w:szCs w:val="22"/>
              </w:rPr>
              <w:t xml:space="preserve"> </w:t>
            </w:r>
          </w:p>
        </w:tc>
        <w:tc>
          <w:tcPr>
            <w:tcW w:w="5940" w:type="dxa"/>
          </w:tcPr>
          <w:p w14:paraId="6BAE5738" w14:textId="01BA9AE5" w:rsidR="00147999" w:rsidRDefault="00CE34E3" w:rsidP="000E3444">
            <w:pPr>
              <w:rPr>
                <w:sz w:val="22"/>
                <w:szCs w:val="22"/>
              </w:rPr>
            </w:pPr>
            <w:r w:rsidRPr="1EF65AE5">
              <w:rPr>
                <w:sz w:val="22"/>
                <w:szCs w:val="22"/>
              </w:rPr>
              <w:t>Copy of current certification card American Heart Assoc.</w:t>
            </w:r>
            <w:r w:rsidR="0016218F" w:rsidRPr="1EF65AE5">
              <w:rPr>
                <w:sz w:val="22"/>
                <w:szCs w:val="22"/>
              </w:rPr>
              <w:t xml:space="preserve"> </w:t>
            </w:r>
          </w:p>
          <w:p w14:paraId="5B10628A" w14:textId="3427888D" w:rsidR="00CE34E3" w:rsidRPr="00336775" w:rsidRDefault="00147999" w:rsidP="000E344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Uploaded to </w:t>
            </w:r>
            <w:hyperlink r:id="rId17" w:history="1">
              <w:r w:rsidRPr="00963724">
                <w:rPr>
                  <w:rStyle w:val="Hyperlink"/>
                  <w:sz w:val="22"/>
                  <w:szCs w:val="22"/>
                </w:rPr>
                <w:t>www.castlebranch.com</w:t>
              </w:r>
            </w:hyperlink>
          </w:p>
        </w:tc>
        <w:tc>
          <w:tcPr>
            <w:tcW w:w="1800" w:type="dxa"/>
          </w:tcPr>
          <w:p w14:paraId="1EA1250C" w14:textId="5375E82E" w:rsidR="00CE34E3" w:rsidRPr="00336775" w:rsidRDefault="00367BC7" w:rsidP="00CE34E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ust Remain Current</w:t>
            </w:r>
            <w:r w:rsidR="00CE34E3" w:rsidRPr="00336775">
              <w:rPr>
                <w:sz w:val="22"/>
                <w:szCs w:val="22"/>
              </w:rPr>
              <w:t xml:space="preserve"> </w:t>
            </w:r>
            <w:r w:rsidR="003179AC">
              <w:rPr>
                <w:sz w:val="22"/>
                <w:szCs w:val="22"/>
              </w:rPr>
              <w:t>-Renewal every 2 years</w:t>
            </w:r>
          </w:p>
        </w:tc>
        <w:tc>
          <w:tcPr>
            <w:tcW w:w="1350" w:type="dxa"/>
          </w:tcPr>
          <w:p w14:paraId="2716F9D4" w14:textId="78D46593" w:rsidR="00CE34E3" w:rsidRPr="00336775" w:rsidRDefault="00CE34E3" w:rsidP="00CE34E3">
            <w:pPr>
              <w:rPr>
                <w:sz w:val="22"/>
                <w:szCs w:val="22"/>
              </w:rPr>
            </w:pPr>
          </w:p>
        </w:tc>
      </w:tr>
    </w:tbl>
    <w:p w14:paraId="1BC1B808" w14:textId="1FE8D331" w:rsidR="00B5508B" w:rsidRDefault="00B5508B">
      <w:pPr>
        <w:rPr>
          <w:b/>
        </w:rPr>
      </w:pPr>
    </w:p>
    <w:p w14:paraId="41FABF17" w14:textId="4C13ACDA" w:rsidR="00DB3DB0" w:rsidRDefault="00B064A0">
      <w:pPr>
        <w:rPr>
          <w:b/>
        </w:rPr>
      </w:pPr>
      <w:r w:rsidRPr="1EF65AE5">
        <w:rPr>
          <w:b/>
          <w:bCs/>
          <w:sz w:val="20"/>
        </w:rPr>
        <w:t xml:space="preserve">Important: </w:t>
      </w:r>
      <w:r>
        <w:rPr>
          <w:b/>
          <w:bCs/>
          <w:sz w:val="20"/>
        </w:rPr>
        <w:t>Students</w:t>
      </w:r>
      <w:r w:rsidRPr="1EF65AE5">
        <w:rPr>
          <w:b/>
          <w:bCs/>
          <w:sz w:val="20"/>
        </w:rPr>
        <w:t xml:space="preserve"> should keep the original of all healthcare information in a secure place for any future access that might be needed, in addition to uploading the required forms. Requirements may change and/or require updating based on clinical placement/partner request.</w:t>
      </w:r>
    </w:p>
    <w:sectPr w:rsidR="00DB3DB0" w:rsidSect="00B064A0">
      <w:footerReference w:type="default" r:id="rId18"/>
      <w:pgSz w:w="12240" w:h="15840"/>
      <w:pgMar w:top="720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C207F3" w14:textId="77777777" w:rsidR="00D85C18" w:rsidRDefault="00D85C18" w:rsidP="00B86AC5">
      <w:r>
        <w:separator/>
      </w:r>
    </w:p>
  </w:endnote>
  <w:endnote w:type="continuationSeparator" w:id="0">
    <w:p w14:paraId="745831AA" w14:textId="77777777" w:rsidR="00D85C18" w:rsidRDefault="00D85C18" w:rsidP="00B86A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627B64" w14:textId="6C973F8A" w:rsidR="00B86AC5" w:rsidRPr="00EA20F1" w:rsidRDefault="00B064A0" w:rsidP="00EA20F1">
    <w:pPr>
      <w:pStyle w:val="Footer"/>
      <w:jc w:val="right"/>
      <w:rPr>
        <w:sz w:val="22"/>
        <w:szCs w:val="22"/>
      </w:rPr>
    </w:pPr>
    <w:r>
      <w:rPr>
        <w:sz w:val="22"/>
        <w:szCs w:val="22"/>
      </w:rPr>
      <w:t>Last Updated: May 18, 2023</w:t>
    </w:r>
  </w:p>
  <w:p w14:paraId="6B249008" w14:textId="77777777" w:rsidR="00B86AC5" w:rsidRDefault="00B86A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84334D" w14:textId="77777777" w:rsidR="00D85C18" w:rsidRDefault="00D85C18" w:rsidP="00B86AC5">
      <w:r>
        <w:separator/>
      </w:r>
    </w:p>
  </w:footnote>
  <w:footnote w:type="continuationSeparator" w:id="0">
    <w:p w14:paraId="27861B3A" w14:textId="77777777" w:rsidR="00D85C18" w:rsidRDefault="00D85C18" w:rsidP="00B86AC5"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M2a8kkez" int2:invalidationBookmarkName="" int2:hashCode="Mvdywny8rMUcEe" int2:id="0oRQXz8O">
      <int2:state int2:value="Rejected" int2:type="LegacyProofing"/>
    </int2:bookmark>
    <int2:bookmark int2:bookmarkName="_Int_QG1Lwy0n" int2:invalidationBookmarkName="" int2:hashCode="p4N8cjN6q81lnB" int2:id="6IYHFD13">
      <int2:state int2:value="Rejected" int2:type="LegacyProofing"/>
    </int2:bookmark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A0NDUwt7CwsLQ0MjdR0lEKTi0uzszPAykwrAUAnosi3SwAAAA="/>
  </w:docVars>
  <w:rsids>
    <w:rsidRoot w:val="0086696B"/>
    <w:rsid w:val="0000511E"/>
    <w:rsid w:val="00021E6F"/>
    <w:rsid w:val="00037BA9"/>
    <w:rsid w:val="00066CE9"/>
    <w:rsid w:val="00086B0D"/>
    <w:rsid w:val="00087842"/>
    <w:rsid w:val="000B0FE2"/>
    <w:rsid w:val="000E3444"/>
    <w:rsid w:val="00101CC5"/>
    <w:rsid w:val="00134A69"/>
    <w:rsid w:val="00147999"/>
    <w:rsid w:val="0016218F"/>
    <w:rsid w:val="00183DB3"/>
    <w:rsid w:val="001916EC"/>
    <w:rsid w:val="001B00C6"/>
    <w:rsid w:val="001B0539"/>
    <w:rsid w:val="001B54D2"/>
    <w:rsid w:val="001C1DF2"/>
    <w:rsid w:val="001C30EA"/>
    <w:rsid w:val="001C42A4"/>
    <w:rsid w:val="001E1C24"/>
    <w:rsid w:val="001F32D0"/>
    <w:rsid w:val="00201826"/>
    <w:rsid w:val="00250CE0"/>
    <w:rsid w:val="0026363A"/>
    <w:rsid w:val="0027675D"/>
    <w:rsid w:val="00284C16"/>
    <w:rsid w:val="002B4882"/>
    <w:rsid w:val="002E10FD"/>
    <w:rsid w:val="002E1928"/>
    <w:rsid w:val="003179AC"/>
    <w:rsid w:val="00336775"/>
    <w:rsid w:val="0034088A"/>
    <w:rsid w:val="00340E11"/>
    <w:rsid w:val="00366893"/>
    <w:rsid w:val="00366ACB"/>
    <w:rsid w:val="00367078"/>
    <w:rsid w:val="00367BC7"/>
    <w:rsid w:val="00374C5C"/>
    <w:rsid w:val="00381001"/>
    <w:rsid w:val="00384A24"/>
    <w:rsid w:val="003B4801"/>
    <w:rsid w:val="003B6E50"/>
    <w:rsid w:val="003D422B"/>
    <w:rsid w:val="003E53CF"/>
    <w:rsid w:val="003E5813"/>
    <w:rsid w:val="00446320"/>
    <w:rsid w:val="004510D8"/>
    <w:rsid w:val="004611F0"/>
    <w:rsid w:val="00476755"/>
    <w:rsid w:val="004A21E3"/>
    <w:rsid w:val="00541558"/>
    <w:rsid w:val="00570716"/>
    <w:rsid w:val="00582533"/>
    <w:rsid w:val="005901EC"/>
    <w:rsid w:val="005A4449"/>
    <w:rsid w:val="005C4328"/>
    <w:rsid w:val="005C60D8"/>
    <w:rsid w:val="005E2518"/>
    <w:rsid w:val="005F59DB"/>
    <w:rsid w:val="00600EB4"/>
    <w:rsid w:val="00614CB4"/>
    <w:rsid w:val="006234E0"/>
    <w:rsid w:val="00636172"/>
    <w:rsid w:val="00642006"/>
    <w:rsid w:val="006469DA"/>
    <w:rsid w:val="00677687"/>
    <w:rsid w:val="0067772D"/>
    <w:rsid w:val="006944FD"/>
    <w:rsid w:val="006A2766"/>
    <w:rsid w:val="006B535D"/>
    <w:rsid w:val="006D175C"/>
    <w:rsid w:val="00793D8E"/>
    <w:rsid w:val="007A4746"/>
    <w:rsid w:val="007D6E8B"/>
    <w:rsid w:val="0084751E"/>
    <w:rsid w:val="00862BF3"/>
    <w:rsid w:val="0086696B"/>
    <w:rsid w:val="0087362C"/>
    <w:rsid w:val="00907A5E"/>
    <w:rsid w:val="00935ADA"/>
    <w:rsid w:val="0097217E"/>
    <w:rsid w:val="009B4082"/>
    <w:rsid w:val="009C455A"/>
    <w:rsid w:val="00A038DC"/>
    <w:rsid w:val="00A271DF"/>
    <w:rsid w:val="00A3405F"/>
    <w:rsid w:val="00A35FDB"/>
    <w:rsid w:val="00A601FB"/>
    <w:rsid w:val="00A658B4"/>
    <w:rsid w:val="00A8783A"/>
    <w:rsid w:val="00AA167D"/>
    <w:rsid w:val="00AB6E90"/>
    <w:rsid w:val="00AC5013"/>
    <w:rsid w:val="00AF2771"/>
    <w:rsid w:val="00B064A0"/>
    <w:rsid w:val="00B23986"/>
    <w:rsid w:val="00B25A65"/>
    <w:rsid w:val="00B26D12"/>
    <w:rsid w:val="00B5508B"/>
    <w:rsid w:val="00B66ED5"/>
    <w:rsid w:val="00B86AC5"/>
    <w:rsid w:val="00BB4230"/>
    <w:rsid w:val="00BF3EE7"/>
    <w:rsid w:val="00C32C77"/>
    <w:rsid w:val="00C42E3F"/>
    <w:rsid w:val="00C50A0A"/>
    <w:rsid w:val="00C535AA"/>
    <w:rsid w:val="00C90302"/>
    <w:rsid w:val="00C96862"/>
    <w:rsid w:val="00CA422E"/>
    <w:rsid w:val="00CE34E3"/>
    <w:rsid w:val="00D15614"/>
    <w:rsid w:val="00D51FD8"/>
    <w:rsid w:val="00D54EF2"/>
    <w:rsid w:val="00D744D6"/>
    <w:rsid w:val="00D85C18"/>
    <w:rsid w:val="00D92E75"/>
    <w:rsid w:val="00DA020B"/>
    <w:rsid w:val="00DA53AC"/>
    <w:rsid w:val="00DB3DB0"/>
    <w:rsid w:val="00DB4A3F"/>
    <w:rsid w:val="00DE7626"/>
    <w:rsid w:val="00E24170"/>
    <w:rsid w:val="00E50F20"/>
    <w:rsid w:val="00E60996"/>
    <w:rsid w:val="00EA20F1"/>
    <w:rsid w:val="00ED5910"/>
    <w:rsid w:val="00EE116B"/>
    <w:rsid w:val="00F173CD"/>
    <w:rsid w:val="00F803FC"/>
    <w:rsid w:val="00FD6646"/>
    <w:rsid w:val="00FE6979"/>
    <w:rsid w:val="15296B89"/>
    <w:rsid w:val="1EF65AE5"/>
    <w:rsid w:val="25FBA4B7"/>
    <w:rsid w:val="4DB6F225"/>
    <w:rsid w:val="508BB5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AD08267"/>
  <w15:docId w15:val="{B70CCFA9-F4D9-4EB4-96CE-ACD6CC5469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696B"/>
    <w:rPr>
      <w:rFonts w:ascii="Times New Roman" w:eastAsia="Times New Roman" w:hAnsi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locked/>
    <w:rsid w:val="00B5508B"/>
    <w:pPr>
      <w:keepNext/>
      <w:ind w:left="720"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nhideWhenUsed/>
    <w:qFormat/>
    <w:locked/>
    <w:rsid w:val="00B26D12"/>
    <w:pPr>
      <w:jc w:val="center"/>
      <w:outlineLvl w:val="1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6696B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86A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86AC5"/>
    <w:rPr>
      <w:rFonts w:ascii="Times New Roman" w:eastAsia="Times New Roman" w:hAnsi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B86A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86AC5"/>
    <w:rPr>
      <w:rFonts w:ascii="Times New Roman" w:eastAsia="Times New Roman" w:hAnsi="Times New Roman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6A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6AC5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3405F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636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6363A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6363A"/>
    <w:rPr>
      <w:rFonts w:ascii="Times New Roman" w:eastAsia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36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363A"/>
    <w:rPr>
      <w:rFonts w:ascii="Times New Roman" w:eastAsia="Times New Roman" w:hAnsi="Times New Roman"/>
      <w:b/>
      <w:bCs/>
      <w:sz w:val="20"/>
      <w:szCs w:val="20"/>
    </w:rPr>
  </w:style>
  <w:style w:type="paragraph" w:styleId="NoSpacing">
    <w:name w:val="No Spacing"/>
    <w:uiPriority w:val="1"/>
    <w:qFormat/>
    <w:rsid w:val="00B5508B"/>
    <w:rPr>
      <w:rFonts w:ascii="Times New Roman" w:eastAsia="Times New Roman" w:hAnsi="Times New Roman"/>
      <w:sz w:val="24"/>
      <w:szCs w:val="20"/>
    </w:rPr>
  </w:style>
  <w:style w:type="character" w:customStyle="1" w:styleId="Heading1Char">
    <w:name w:val="Heading 1 Char"/>
    <w:basedOn w:val="DefaultParagraphFont"/>
    <w:link w:val="Heading1"/>
    <w:rsid w:val="00B5508B"/>
    <w:rPr>
      <w:rFonts w:ascii="Times New Roman" w:eastAsia="Times New Roman" w:hAnsi="Times New Roman"/>
      <w:b/>
      <w:sz w:val="24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B5508B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01CC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6218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B26D12"/>
    <w:rPr>
      <w:rFonts w:ascii="Times New Roman" w:eastAsia="Times New Roman" w:hAnsi="Times New Roman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astlebranch.com" TargetMode="External"/><Relationship Id="rId13" Type="http://schemas.openxmlformats.org/officeDocument/2006/relationships/hyperlink" Target="http://www.castlebranch.com" TargetMode="External"/><Relationship Id="rId18" Type="http://schemas.openxmlformats.org/officeDocument/2006/relationships/footer" Target="footer1.xml"/><Relationship Id="rId3" Type="http://schemas.openxmlformats.org/officeDocument/2006/relationships/webSettings" Target="webSettings.xml"/><Relationship Id="rId21" Type="http://schemas.microsoft.com/office/2020/10/relationships/intelligence" Target="intelligence2.xml"/><Relationship Id="rId7" Type="http://schemas.openxmlformats.org/officeDocument/2006/relationships/hyperlink" Target="http://www.castlebranch.com" TargetMode="External"/><Relationship Id="rId12" Type="http://schemas.openxmlformats.org/officeDocument/2006/relationships/hyperlink" Target="http://www.castlebranch.com" TargetMode="External"/><Relationship Id="rId17" Type="http://schemas.openxmlformats.org/officeDocument/2006/relationships/hyperlink" Target="http://www.castlebranch.com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www.castlebranch.com" TargetMode="External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://www.castlebranch.com" TargetMode="External"/><Relationship Id="rId11" Type="http://schemas.openxmlformats.org/officeDocument/2006/relationships/hyperlink" Target="http://www.castlebranch.com" TargetMode="External"/><Relationship Id="rId5" Type="http://schemas.openxmlformats.org/officeDocument/2006/relationships/endnotes" Target="endnotes.xml"/><Relationship Id="rId15" Type="http://schemas.openxmlformats.org/officeDocument/2006/relationships/hyperlink" Target="http://www.castlebranch.com" TargetMode="External"/><Relationship Id="rId10" Type="http://schemas.openxmlformats.org/officeDocument/2006/relationships/hyperlink" Target="http://www.castlebranch.com" TargetMode="External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yperlink" Target="http://www.castlebranch.com" TargetMode="External"/><Relationship Id="rId14" Type="http://schemas.openxmlformats.org/officeDocument/2006/relationships/hyperlink" Target="http://www.castlebranch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30</Words>
  <Characters>245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F Physical Therapy Program</vt:lpstr>
    </vt:vector>
  </TitlesOfParts>
  <Company>FCCJ</Company>
  <LinksUpToDate>false</LinksUpToDate>
  <CharactersWithSpaces>2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F Physical Therapy Program</dc:title>
  <dc:subject/>
  <dc:creator>FCCJ</dc:creator>
  <cp:keywords/>
  <cp:lastModifiedBy>Rachel Fieschko</cp:lastModifiedBy>
  <cp:revision>4</cp:revision>
  <cp:lastPrinted>2022-03-11T18:45:00Z</cp:lastPrinted>
  <dcterms:created xsi:type="dcterms:W3CDTF">2023-05-18T19:32:00Z</dcterms:created>
  <dcterms:modified xsi:type="dcterms:W3CDTF">2023-05-18T2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7ff249a1510aa0fee8086f41437e50dde63e41a81ed428cd698320008dc6e6</vt:lpwstr>
  </property>
</Properties>
</file>